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0" w:name="scholarship-application-letter"/>
    <w:p>
      <w:pPr>
        <w:pStyle w:val="Heading1"/>
      </w:pPr>
      <w:r>
        <w:t xml:space="preserve">SCHOLARSHIP APPLICATION LETTER</w:t>
      </w:r>
    </w:p>
    <w:p>
      <w:pPr>
        <w:pStyle w:val="FirstParagraph"/>
      </w:pPr>
      <w:r>
        <w:t xml:space="preserve">By John A. Baker</w:t>
      </w:r>
    </w:p>
    <w:bookmarkEnd w:id="20"/>
    <w:p>
      <w:pPr>
        <w:pStyle w:val="BodyText"/>
      </w:pPr>
      <w:r>
        <w:t xml:space="preserve">March 26, 2024</w:t>
      </w:r>
    </w:p>
    <w:p>
      <w:pPr>
        <w:pStyle w:val="BodyText"/>
      </w:pPr>
      <w:r>
        <w:t xml:space="preserve">Scholarship Committee</w:t>
      </w:r>
      <w:r>
        <w:br/>
      </w:r>
      <w:r>
        <w:t xml:space="preserve">University of Algiers El-Bahdja</w:t>
      </w:r>
      <w:r>
        <w:br/>
      </w:r>
      <w:r>
        <w:t xml:space="preserve">Rue des Frères Aït Djoudi, Bab Ezzouar</w:t>
      </w:r>
      <w:r>
        <w:br/>
      </w:r>
      <w:r>
        <w:t xml:space="preserve">Algiers, Algeria</w:t>
      </w:r>
    </w:p>
    <w:p>
      <w:pPr>
        <w:pStyle w:val="BodyText"/>
      </w:pPr>
      <w:r>
        <w:t xml:space="preserve">Dear Esteemed Members of the Scholarship Committee,</w:t>
      </w:r>
    </w:p>
    <w:p>
      <w:pPr>
        <w:pStyle w:val="BodyText"/>
      </w:pPr>
      <w:r>
        <w:t xml:space="preserve">I am writing this Scholarship Application Letter with profound enthusiasm to express my unwavering commitment to pursuing advanced academic studies in Algeria, specifically within the vibrant intellectual landscape of Algiers. My name is John A. Baker, and I have dedicated my academic journey to understanding the intricate cultural tapestry of North Africa—particularly its historical significance, contemporary socio-political dynamics, and rich traditions that have shaped Algeria's identity. The opportunity to study at the University of Algiers El-Bahdja represents not merely an educational pursuit for me but a deeply personal mission rooted in my lifelong fascination with Algeria's enduring legacy.</w:t>
      </w:r>
    </w:p>
    <w:p>
      <w:pPr>
        <w:pStyle w:val="BodyText"/>
      </w:pPr>
      <w:r>
        <w:t xml:space="preserve">Having completed my Bachelor of Arts in International Studies at Oxford University with honors (3.9/4.0 GPA), I have consistently sought interdisciplinary approaches to global affairs, focusing on post-colonial societies and cross-cultural dialogue. My thesis, "The Arab Spring and Its Aftermath: A Comparative Analysis of North African Civil Society," earned departmental commendation for its nuanced exploration of regional political evolution. However, I realized that theoretical frameworks alone cannot capture the lived realities of communities like those in Algeria—where history is etched into the medina's labyrinthine streets and the Mediterranean breeze carries centuries of cultural exchange. This conviction has driven me to seek immersive academic engagement in Algiers, where I can learn from scholars who embody Algeria’s intellectual heritage while navigating its modern transformation.</w:t>
      </w:r>
    </w:p>
    <w:p>
      <w:pPr>
        <w:pStyle w:val="BodyText"/>
      </w:pPr>
      <w:r>
        <w:t xml:space="preserve">My decision to pursue studies in Algeria Algiers is profoundly strategic and deeply personal. Algiers stands as a unique confluence of civilizations—where Ottoman architecture harmonizes with French colonial remnants, Berber traditions coexist with Arab influences, and the Mediterranean meets the Sahara’s embrace. This city is not merely a location but a living classroom. I have meticulously researched the University of Algiers El-Bahdja’s Department of Middle Eastern Studies, particularly its acclaimed program on "Cultural Heritage Preservation in North Africa." Professor Amine Benamara’s recent publication *Algiers: From Kasbah to Contemporary Metropolis* resonated with my academic trajectory, and I am eager to contribute to his research on urban renewal initiatives. Studying in Algiers would allow me to access primary sources unavailable elsewhere, including archives at the National Library of Algeria and oral histories from community elders—resources pivotal for my proposed thesis on "Intergenerational Cultural Transmission in Post-Independence Algerian Cities."</w:t>
      </w:r>
    </w:p>
    <w:p>
      <w:pPr>
        <w:pStyle w:val="BodyText"/>
      </w:pPr>
      <w:r>
        <w:t xml:space="preserve">Beyond academia, I have prepared myself through practical immersion: I spent six months volunteering with the Association des Jeunes pour la Culture et l’Environnement in Oran, where I co-designed a community storytelling project documenting oral histories of Saharan migration routes. This experience taught me to navigate cultural nuances respectfully while understanding Algeria’s complex social fabric—a skill indispensable for meaningful scholarship here. My fluency in French (C1 level) and ongoing Arabic studies (currently at B2 level via the Algerian Cultural Institute in London) further equip me to engage authentically with local communities. I have also secured preliminary acceptance from Dr. Fatima Benali, a historian specializing in Mediterranean trade networks, who has agreed to mentor my research upon arrival.</w:t>
      </w:r>
    </w:p>
    <w:p>
      <w:pPr>
        <w:pStyle w:val="BodyText"/>
      </w:pPr>
      <w:r>
        <w:t xml:space="preserve">The financial dimension of this endeavor is significant yet surmountable with your support. As a first-generation university student from a modest background in rural Ohio, I have self-funded my undergraduate studies through scholarships and part-time work, but advanced research in Algeria requires substantial resources beyond my means. The costs of tuition, accommodation near the university campus (approximately 350,000 DZD annually), research materials—including access to restricted archives—and essential language immersion programs would strain my current savings. Your scholarship would not only cover these critical expenses but also enable me to participate in the University’s "Youth for Cultural Dialogue" initiative, where I could facilitate workshops bridging Algerian and international students on heritage conservation—a direct application of my academic focus.</w:t>
      </w:r>
    </w:p>
    <w:p>
      <w:pPr>
        <w:pStyle w:val="BodyText"/>
      </w:pPr>
      <w:r>
        <w:t xml:space="preserve">My long-term vision extends far beyond my studies in Algeria Algiers. Upon completing my master’s degree, I plan to establish a non-profit organization focused on digital archiving of North African oral histories, with a primary office in Algiers to ensure community ownership of the project. This initiative will address the urgent need for preserving indigenous narratives threatened by globalization—a mission directly inspired by my experiences in Algeria. Moreover, I intend to collaborate with Algerian universities to develop sustainable internship frameworks for international students seeking meaningful cultural engagement, fostering reciprocity between global scholars and Algerian communities. My goal is to become a bridge builder: not merely an observer of Algeria’s story but a respectful participant in its ongoing narrative.</w:t>
      </w:r>
    </w:p>
    <w:p>
      <w:pPr>
        <w:pStyle w:val="BodyText"/>
      </w:pPr>
      <w:r>
        <w:t xml:space="preserve">I understand that this Scholarship Application Letter represents more than an appeal for financial assistance—it embodies my promise to honor Algeria’s hospitality through dedicated scholarship and cultural reciprocity. Algiers has taught me that true education occurs when academic rigor meets humble engagement with a community’s lived experience. I have no doubt that studying in Algeria, where every street corner whispers stories of resistance and resilience, will forge the intellectual maturity required to contribute meaningfully to global understanding of post-colonial societies.</w:t>
      </w:r>
    </w:p>
    <w:p>
      <w:pPr>
        <w:pStyle w:val="BodyText"/>
      </w:pPr>
      <w:r>
        <w:t xml:space="preserve">In closing, I reiterate my profound gratitude for considering my application. The chance to learn from Algeria’s foremost scholars in Algiers—where history breathes through its ancient streets and modern aspirations converge—is a privilege I cherish deeply. Should you award me this scholarship, I pledge not only to excel academically but to embody the spirit of collaboration that defines Algeria’s intellectual community. My dedication to understanding Algeria beyond textbooks, my preparedness for cultural immersion, and my commitment to giving back will ensure this investment yields transformative returns for both the University of Algiers El-Bahdja and the global academic community.</w:t>
      </w:r>
    </w:p>
    <w:p>
      <w:pPr>
        <w:pStyle w:val="BodyText"/>
      </w:pPr>
      <w:r>
        <w:t xml:space="preserve">Thank you for your time, consideration, and dedication to nurturing global scholarship. I eagerly await the possibility of contributing my perspective to your esteemed institution in Algeria Algiers.</w:t>
      </w:r>
    </w:p>
    <w:p>
      <w:pPr>
        <w:pStyle w:val="BodyText"/>
      </w:pPr>
      <w:r>
        <w:t xml:space="preserve">Sincerely,</w:t>
      </w:r>
      <w:r>
        <w:br/>
      </w:r>
      <w:r>
        <w:br/>
      </w:r>
      <w:r>
        <w:rPr>
          <w:bCs/>
          <w:b/>
        </w:rPr>
        <w:t xml:space="preserve">John A. Baker</w:t>
      </w:r>
      <w:r>
        <w:br/>
      </w:r>
      <w:r>
        <w:t xml:space="preserve">Email: john.baker@oxford.ac.uk</w:t>
      </w:r>
      <w:r>
        <w:br/>
      </w:r>
      <w:r>
        <w:t xml:space="preserve">Phone: +1 (555) 123-4567</w:t>
      </w:r>
    </w:p>
    <w:p>
      <w:pPr>
        <w:pStyle w:val="BodyText"/>
      </w:pPr>
      <w:r>
        <w:t xml:space="preserve">This Scholarship Application Letter is submitted in compliance with all requirements for the International Student Scholarship Program at the University of Algiers El-Bahdja, Algeria. All details provided are accurate to the best of my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5-12-08T10:18:23Z</dcterms:created>
  <dcterms:modified xsi:type="dcterms:W3CDTF">2025-12-08T10:18:23Z</dcterms:modified>
</cp:coreProperties>
</file>

<file path=docProps/custom.xml><?xml version="1.0" encoding="utf-8"?>
<Properties xmlns="http://schemas.openxmlformats.org/officeDocument/2006/custom-properties" xmlns:vt="http://schemas.openxmlformats.org/officeDocument/2006/docPropsVTypes"/>
</file>